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 and gear. Data collection began in 1983 with frequent updates in best practices; the latest being in 2017. The data pertaining to Stoplight Parrotfish in St. Croix comprises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Prior to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he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21:48:26Z</dcterms:created>
  <dcterms:modified xsi:type="dcterms:W3CDTF">2025-04-02T21: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